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70DC7" w14:textId="77777777" w:rsidR="00287383" w:rsidRPr="00B751BD" w:rsidRDefault="00287383" w:rsidP="00284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</w:p>
    <w:p w14:paraId="09A49125" w14:textId="360CF31A" w:rsidR="00284C36" w:rsidRPr="00B751BD" w:rsidRDefault="00284C36" w:rsidP="00284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 w:themeColor="text1"/>
          <w:sz w:val="28"/>
          <w:szCs w:val="28"/>
        </w:rPr>
      </w:pPr>
      <w:r w:rsidRPr="00B751BD">
        <w:rPr>
          <w:rFonts w:ascii="Arial" w:hAnsi="Arial" w:cs="Arial"/>
          <w:color w:val="000000" w:themeColor="text1"/>
          <w:sz w:val="28"/>
          <w:szCs w:val="28"/>
        </w:rPr>
        <w:t>1. Display the details from the Customer Table who is from country Germany</w:t>
      </w:r>
    </w:p>
    <w:p w14:paraId="6666AE6E" w14:textId="77777777" w:rsidR="00284C36" w:rsidRPr="00B751BD" w:rsidRDefault="00284C36" w:rsidP="00284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8"/>
          <w:szCs w:val="28"/>
        </w:rPr>
      </w:pPr>
    </w:p>
    <w:p w14:paraId="0704F644" w14:textId="72ED034D" w:rsidR="00284C36" w:rsidRPr="00B751BD" w:rsidRDefault="00284C36" w:rsidP="00284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Customer</w:t>
      </w:r>
    </w:p>
    <w:p w14:paraId="007B506C" w14:textId="1F733F2C" w:rsidR="00F174AF" w:rsidRPr="00B751BD" w:rsidRDefault="00284C36" w:rsidP="00284C36">
      <w:pPr>
        <w:rPr>
          <w:rFonts w:ascii="Arial" w:hAnsi="Arial" w:cs="Arial"/>
          <w:color w:val="80808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Country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Germany'</w:t>
      </w:r>
      <w:r w:rsidRPr="00B751BD">
        <w:rPr>
          <w:rFonts w:ascii="Arial" w:hAnsi="Arial" w:cs="Arial"/>
          <w:color w:val="808080"/>
          <w:sz w:val="28"/>
          <w:szCs w:val="28"/>
        </w:rPr>
        <w:t>;</w:t>
      </w:r>
    </w:p>
    <w:p w14:paraId="234B4398" w14:textId="4FD0849B" w:rsidR="00284C36" w:rsidRPr="00B751BD" w:rsidRDefault="00284C36" w:rsidP="00284C36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BE7D82C" wp14:editId="1072624F">
            <wp:extent cx="5213924" cy="601980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24162" cy="60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C13EA" w14:textId="6C14B72C" w:rsidR="00284C36" w:rsidRPr="00B751BD" w:rsidRDefault="00284C36" w:rsidP="00284C36">
      <w:pPr>
        <w:rPr>
          <w:rFonts w:ascii="Arial" w:hAnsi="Arial" w:cs="Arial"/>
          <w:sz w:val="28"/>
          <w:szCs w:val="28"/>
        </w:rPr>
      </w:pPr>
    </w:p>
    <w:p w14:paraId="71C3F18B" w14:textId="3DABD4E7" w:rsidR="00284C36" w:rsidRPr="00B751BD" w:rsidRDefault="004537E5" w:rsidP="00284C36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2. Display the Full Name of the Employee</w:t>
      </w:r>
    </w:p>
    <w:p w14:paraId="76D646C0" w14:textId="77777777" w:rsidR="000F06ED" w:rsidRPr="00B751BD" w:rsidRDefault="000F06ED" w:rsidP="000F06E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Employee_First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+</w:t>
      </w:r>
      <w:r w:rsidRPr="00B751BD">
        <w:rPr>
          <w:rFonts w:ascii="Arial" w:hAnsi="Arial" w:cs="Arial"/>
          <w:color w:val="FF0000"/>
          <w:sz w:val="28"/>
          <w:szCs w:val="28"/>
        </w:rPr>
        <w:t>' '</w:t>
      </w:r>
      <w:r w:rsidRPr="00B751BD">
        <w:rPr>
          <w:rFonts w:ascii="Arial" w:hAnsi="Arial" w:cs="Arial"/>
          <w:color w:val="808080"/>
          <w:sz w:val="28"/>
          <w:szCs w:val="28"/>
        </w:rPr>
        <w:t>+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Employee_LastNam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Employee Full Name]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Employee</w:t>
      </w:r>
    </w:p>
    <w:p w14:paraId="15652246" w14:textId="77777777" w:rsidR="000F06ED" w:rsidRPr="00B751BD" w:rsidRDefault="000F06ED" w:rsidP="000F06E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</w:p>
    <w:p w14:paraId="275EE7E8" w14:textId="7EF36FA4" w:rsidR="000F06ED" w:rsidRPr="00B751BD" w:rsidRDefault="000F06ED" w:rsidP="000F06ED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gramStart"/>
      <w:r w:rsidRPr="00B751BD">
        <w:rPr>
          <w:rFonts w:ascii="Arial" w:hAnsi="Arial" w:cs="Arial"/>
          <w:color w:val="FF00FF"/>
          <w:sz w:val="28"/>
          <w:szCs w:val="28"/>
        </w:rPr>
        <w:t>CONCAT</w:t>
      </w:r>
      <w:r w:rsidRPr="00B751BD">
        <w:rPr>
          <w:rFonts w:ascii="Arial" w:hAnsi="Arial" w:cs="Arial"/>
          <w:color w:val="808080"/>
          <w:sz w:val="28"/>
          <w:szCs w:val="28"/>
        </w:rPr>
        <w:t>(</w:t>
      </w:r>
      <w:proofErr w:type="spellStart"/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>Employee_First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FF0000"/>
          <w:sz w:val="28"/>
          <w:szCs w:val="28"/>
        </w:rPr>
        <w:t>' '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Employee_Last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)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Full Name]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Employee</w:t>
      </w:r>
    </w:p>
    <w:p w14:paraId="5C0EE7E7" w14:textId="77777777" w:rsidR="000F06ED" w:rsidRPr="00B751BD" w:rsidRDefault="000F06ED" w:rsidP="000F06ED">
      <w:pPr>
        <w:rPr>
          <w:rFonts w:ascii="Arial" w:hAnsi="Arial" w:cs="Arial"/>
          <w:color w:val="000000"/>
          <w:sz w:val="28"/>
          <w:szCs w:val="28"/>
        </w:rPr>
      </w:pPr>
    </w:p>
    <w:p w14:paraId="1438BA51" w14:textId="2D1C6642" w:rsidR="00081437" w:rsidRPr="00B751BD" w:rsidRDefault="0032782F" w:rsidP="000F06ED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noProof/>
          <w:color w:val="000000"/>
          <w:sz w:val="28"/>
          <w:szCs w:val="28"/>
        </w:rPr>
        <w:drawing>
          <wp:inline distT="0" distB="0" distL="0" distR="0" wp14:anchorId="358BBF4E" wp14:editId="4D36D832">
            <wp:extent cx="5730737" cy="12650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FDEF7" w14:textId="2DC267EA" w:rsidR="003A200B" w:rsidRPr="00B751BD" w:rsidRDefault="00B74274" w:rsidP="003A200B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61947B0" wp14:editId="26C1EA80">
            <wp:extent cx="2259669" cy="179832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69114" cy="1805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20763" w14:textId="5572362D" w:rsidR="003A200B" w:rsidRPr="00B751BD" w:rsidRDefault="003A200B" w:rsidP="003A200B">
      <w:pPr>
        <w:rPr>
          <w:rFonts w:ascii="Arial" w:hAnsi="Arial" w:cs="Arial"/>
          <w:sz w:val="28"/>
          <w:szCs w:val="28"/>
        </w:rPr>
      </w:pPr>
    </w:p>
    <w:p w14:paraId="1995427A" w14:textId="4585FF64" w:rsidR="003A200B" w:rsidRPr="00B751BD" w:rsidRDefault="003A200B" w:rsidP="003A200B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3.</w:t>
      </w:r>
      <w:r w:rsidR="006D27A9" w:rsidRPr="00B751BD">
        <w:rPr>
          <w:rFonts w:ascii="Arial" w:hAnsi="Arial" w:cs="Arial"/>
          <w:sz w:val="28"/>
          <w:szCs w:val="28"/>
        </w:rPr>
        <w:t xml:space="preserve"> Display the customer details who has Fax number</w:t>
      </w:r>
      <w:r w:rsidR="00376E87" w:rsidRPr="00B751BD">
        <w:rPr>
          <w:rFonts w:ascii="Arial" w:hAnsi="Arial" w:cs="Arial"/>
          <w:sz w:val="28"/>
          <w:szCs w:val="28"/>
        </w:rPr>
        <w:t xml:space="preserve"> ‘</w:t>
      </w:r>
      <w:r w:rsidR="00376E87" w:rsidRPr="00B751BD">
        <w:rPr>
          <w:rFonts w:ascii="Arial" w:hAnsi="Arial" w:cs="Arial"/>
          <w:color w:val="282829"/>
          <w:sz w:val="28"/>
          <w:szCs w:val="28"/>
        </w:rPr>
        <w:t>+44 41 444-5555</w:t>
      </w:r>
      <w:r w:rsidR="00376E87" w:rsidRPr="00B751BD">
        <w:rPr>
          <w:rFonts w:ascii="Arial" w:hAnsi="Arial" w:cs="Arial"/>
          <w:sz w:val="28"/>
          <w:szCs w:val="28"/>
        </w:rPr>
        <w:t>’</w:t>
      </w:r>
    </w:p>
    <w:p w14:paraId="40A370C7" w14:textId="77777777" w:rsidR="00376E87" w:rsidRPr="00B751BD" w:rsidRDefault="00376E87" w:rsidP="003A200B">
      <w:pPr>
        <w:rPr>
          <w:rFonts w:ascii="Arial" w:hAnsi="Arial" w:cs="Arial"/>
          <w:sz w:val="28"/>
          <w:szCs w:val="28"/>
        </w:rPr>
      </w:pPr>
    </w:p>
    <w:p w14:paraId="655F834A" w14:textId="77777777" w:rsidR="00081437" w:rsidRPr="00B751BD" w:rsidRDefault="00081437" w:rsidP="006D27A9">
      <w:pPr>
        <w:rPr>
          <w:rFonts w:ascii="Arial" w:hAnsi="Arial" w:cs="Arial"/>
          <w:sz w:val="28"/>
          <w:szCs w:val="28"/>
        </w:rPr>
      </w:pPr>
    </w:p>
    <w:p w14:paraId="3B9E2CD2" w14:textId="77777777" w:rsidR="0032782F" w:rsidRPr="00B751BD" w:rsidRDefault="0032782F" w:rsidP="006D27A9">
      <w:pPr>
        <w:rPr>
          <w:rFonts w:ascii="Arial" w:hAnsi="Arial" w:cs="Arial"/>
          <w:sz w:val="28"/>
          <w:szCs w:val="28"/>
        </w:rPr>
      </w:pPr>
    </w:p>
    <w:p w14:paraId="3F6F4C04" w14:textId="4C10CD3B" w:rsidR="006D27A9" w:rsidRPr="00B751BD" w:rsidRDefault="006D27A9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 xml:space="preserve">4. Display the customer details whose name holds second letter as </w:t>
      </w:r>
      <w:r w:rsidR="00947635" w:rsidRPr="00B751BD">
        <w:rPr>
          <w:rFonts w:ascii="Arial" w:hAnsi="Arial" w:cs="Arial"/>
          <w:sz w:val="28"/>
          <w:szCs w:val="28"/>
        </w:rPr>
        <w:t>H</w:t>
      </w:r>
    </w:p>
    <w:p w14:paraId="30106826" w14:textId="09DBFC7D" w:rsidR="00947635" w:rsidRPr="00B751BD" w:rsidRDefault="00947635" w:rsidP="006D27A9">
      <w:pPr>
        <w:rPr>
          <w:rFonts w:ascii="Arial" w:hAnsi="Arial" w:cs="Arial"/>
          <w:color w:val="FF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Customer </w:t>
      </w: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FirstName </w:t>
      </w:r>
      <w:r w:rsidRPr="00B751BD">
        <w:rPr>
          <w:rFonts w:ascii="Arial" w:hAnsi="Arial" w:cs="Arial"/>
          <w:color w:val="808080"/>
          <w:sz w:val="28"/>
          <w:szCs w:val="28"/>
        </w:rPr>
        <w:t>LIK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_H%'</w:t>
      </w:r>
    </w:p>
    <w:p w14:paraId="5771FEAB" w14:textId="4F10D459" w:rsidR="00947635" w:rsidRPr="00B751BD" w:rsidRDefault="00947635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3AF48ED" wp14:editId="7A5C6DC3">
            <wp:extent cx="5318760" cy="82864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8943" cy="8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7B73A" w14:textId="77777777" w:rsidR="00287383" w:rsidRPr="00B751BD" w:rsidRDefault="00287383" w:rsidP="006D27A9">
      <w:pPr>
        <w:rPr>
          <w:rFonts w:ascii="Arial" w:hAnsi="Arial" w:cs="Arial"/>
          <w:sz w:val="28"/>
          <w:szCs w:val="28"/>
        </w:rPr>
      </w:pPr>
    </w:p>
    <w:p w14:paraId="2BC41211" w14:textId="3BF3B230" w:rsidR="006D27A9" w:rsidRPr="00B751BD" w:rsidRDefault="006D27A9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5. Select order Details where unit price is greater than 10 and less than 20</w:t>
      </w:r>
      <w:r w:rsidR="00947635" w:rsidRPr="00B751BD">
        <w:rPr>
          <w:rFonts w:ascii="Arial" w:hAnsi="Arial" w:cs="Arial"/>
          <w:sz w:val="28"/>
          <w:szCs w:val="28"/>
        </w:rPr>
        <w:t>.</w:t>
      </w:r>
    </w:p>
    <w:p w14:paraId="6B8D2348" w14:textId="0F94DDB4" w:rsidR="00287383" w:rsidRPr="00B751BD" w:rsidRDefault="00287383" w:rsidP="006D27A9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Product </w:t>
      </w: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&gt;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10 </w:t>
      </w:r>
      <w:r w:rsidRPr="00B751BD">
        <w:rPr>
          <w:rFonts w:ascii="Arial" w:hAnsi="Arial" w:cs="Arial"/>
          <w:color w:val="808080"/>
          <w:sz w:val="28"/>
          <w:szCs w:val="28"/>
        </w:rPr>
        <w:t>AND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&lt;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20</w:t>
      </w:r>
    </w:p>
    <w:p w14:paraId="5D09EED2" w14:textId="42D3540C" w:rsidR="00287383" w:rsidRPr="00B751BD" w:rsidRDefault="00287383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04C1D76" wp14:editId="1E757B3E">
            <wp:extent cx="4380561" cy="487680"/>
            <wp:effectExtent l="0" t="0" r="127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8988" cy="488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5B9E3" w14:textId="77777777" w:rsidR="00947635" w:rsidRPr="00B751BD" w:rsidRDefault="00947635" w:rsidP="006D27A9">
      <w:pPr>
        <w:rPr>
          <w:rFonts w:ascii="Arial" w:hAnsi="Arial" w:cs="Arial"/>
          <w:sz w:val="28"/>
          <w:szCs w:val="28"/>
        </w:rPr>
      </w:pPr>
    </w:p>
    <w:p w14:paraId="1BF5DD23" w14:textId="01EB1EF7" w:rsidR="006D27A9" w:rsidRPr="00B751BD" w:rsidRDefault="006D27A9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6. Display order details which contains shipping date and arrange the order by date.</w:t>
      </w:r>
    </w:p>
    <w:p w14:paraId="340F87ED" w14:textId="645127C6" w:rsidR="00E65559" w:rsidRPr="00B751BD" w:rsidRDefault="00E65559" w:rsidP="006D27A9">
      <w:pPr>
        <w:rPr>
          <w:rFonts w:ascii="Arial" w:hAnsi="Arial" w:cs="Arial"/>
          <w:b/>
          <w:bCs/>
          <w:sz w:val="28"/>
          <w:szCs w:val="28"/>
        </w:rPr>
      </w:pPr>
      <w:r w:rsidRPr="00B751BD">
        <w:rPr>
          <w:rFonts w:ascii="Arial" w:hAnsi="Arial" w:cs="Arial"/>
          <w:b/>
          <w:bCs/>
          <w:sz w:val="28"/>
          <w:szCs w:val="28"/>
        </w:rPr>
        <w:t>Initial table:</w:t>
      </w:r>
    </w:p>
    <w:p w14:paraId="2044BE42" w14:textId="1F29D9FC" w:rsidR="00287383" w:rsidRPr="00B751BD" w:rsidRDefault="00E65559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8147DC1" wp14:editId="74CD455E">
            <wp:extent cx="5731510" cy="7626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A5B7E" w14:textId="77777777" w:rsidR="00B02A60" w:rsidRPr="00B751BD" w:rsidRDefault="00B02A60" w:rsidP="00B02A6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16"/>
          <w:szCs w:val="16"/>
        </w:rPr>
      </w:pPr>
    </w:p>
    <w:p w14:paraId="4E076786" w14:textId="7B3031ED" w:rsidR="00044C0E" w:rsidRPr="00B751BD" w:rsidRDefault="00044C0E" w:rsidP="00B02A60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Order] </w:t>
      </w:r>
      <w:r w:rsidRPr="00B751BD">
        <w:rPr>
          <w:rFonts w:ascii="Arial" w:hAnsi="Arial" w:cs="Arial"/>
          <w:color w:val="0000FF"/>
          <w:sz w:val="28"/>
          <w:szCs w:val="28"/>
        </w:rPr>
        <w:t>order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by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ShippingDate</w:t>
      </w:r>
      <w:proofErr w:type="spellEnd"/>
    </w:p>
    <w:p w14:paraId="11027A0D" w14:textId="5A5C57A3" w:rsidR="00E65559" w:rsidRPr="00B751BD" w:rsidRDefault="00E65559" w:rsidP="006D27A9">
      <w:pPr>
        <w:rPr>
          <w:rFonts w:ascii="Arial" w:hAnsi="Arial" w:cs="Arial"/>
          <w:b/>
          <w:bCs/>
          <w:sz w:val="28"/>
          <w:szCs w:val="28"/>
        </w:rPr>
      </w:pPr>
      <w:r w:rsidRPr="00B751BD">
        <w:rPr>
          <w:rFonts w:ascii="Arial" w:hAnsi="Arial" w:cs="Arial"/>
          <w:b/>
          <w:bCs/>
          <w:sz w:val="28"/>
          <w:szCs w:val="28"/>
        </w:rPr>
        <w:t>After query:</w:t>
      </w:r>
    </w:p>
    <w:p w14:paraId="5DCFE098" w14:textId="11BBBE6A" w:rsidR="00081437" w:rsidRPr="00B751BD" w:rsidRDefault="00E65559" w:rsidP="006D27A9">
      <w:pPr>
        <w:rPr>
          <w:rFonts w:ascii="Arial" w:hAnsi="Arial" w:cs="Arial"/>
          <w:b/>
          <w:bCs/>
          <w:sz w:val="28"/>
          <w:szCs w:val="28"/>
        </w:rPr>
      </w:pPr>
      <w:r w:rsidRPr="00B751BD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5BB033F7" wp14:editId="40F5D78A">
            <wp:extent cx="5731510" cy="75311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F21C" w14:textId="77777777" w:rsidR="00044C0E" w:rsidRPr="00B751BD" w:rsidRDefault="00044C0E" w:rsidP="006D27A9">
      <w:pPr>
        <w:rPr>
          <w:rFonts w:ascii="Arial" w:hAnsi="Arial" w:cs="Arial"/>
          <w:sz w:val="28"/>
          <w:szCs w:val="28"/>
        </w:rPr>
      </w:pPr>
    </w:p>
    <w:p w14:paraId="51E43A1A" w14:textId="77777777" w:rsidR="00044C0E" w:rsidRPr="00B751BD" w:rsidRDefault="00044C0E" w:rsidP="006D27A9">
      <w:pPr>
        <w:rPr>
          <w:rFonts w:ascii="Arial" w:hAnsi="Arial" w:cs="Arial"/>
          <w:sz w:val="28"/>
          <w:szCs w:val="28"/>
        </w:rPr>
      </w:pPr>
    </w:p>
    <w:p w14:paraId="7FBE15D7" w14:textId="77777777" w:rsidR="00044C0E" w:rsidRPr="00B751BD" w:rsidRDefault="00044C0E" w:rsidP="006D27A9">
      <w:pPr>
        <w:rPr>
          <w:rFonts w:ascii="Arial" w:hAnsi="Arial" w:cs="Arial"/>
          <w:sz w:val="28"/>
          <w:szCs w:val="28"/>
        </w:rPr>
      </w:pPr>
    </w:p>
    <w:p w14:paraId="7D33C1D7" w14:textId="77777777" w:rsidR="00044C0E" w:rsidRPr="00B751BD" w:rsidRDefault="00044C0E" w:rsidP="006D27A9">
      <w:pPr>
        <w:rPr>
          <w:rFonts w:ascii="Arial" w:hAnsi="Arial" w:cs="Arial"/>
          <w:sz w:val="28"/>
          <w:szCs w:val="28"/>
        </w:rPr>
      </w:pPr>
    </w:p>
    <w:p w14:paraId="42313BB7" w14:textId="3A58D6C3" w:rsidR="006D27A9" w:rsidRPr="00B751BD" w:rsidRDefault="002A7AC4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lastRenderedPageBreak/>
        <w:t xml:space="preserve">7. </w:t>
      </w:r>
      <w:r w:rsidR="006D27A9" w:rsidRPr="00B751BD">
        <w:rPr>
          <w:rFonts w:ascii="Arial" w:hAnsi="Arial" w:cs="Arial"/>
          <w:sz w:val="28"/>
          <w:szCs w:val="28"/>
        </w:rPr>
        <w:t xml:space="preserve">Print the orders shipped by ship name 'La </w:t>
      </w:r>
      <w:proofErr w:type="spellStart"/>
      <w:r w:rsidR="006D27A9" w:rsidRPr="00B751BD">
        <w:rPr>
          <w:rFonts w:ascii="Arial" w:hAnsi="Arial" w:cs="Arial"/>
          <w:sz w:val="28"/>
          <w:szCs w:val="28"/>
        </w:rPr>
        <w:t>corne</w:t>
      </w:r>
      <w:proofErr w:type="spellEnd"/>
      <w:r w:rsidR="006D27A9" w:rsidRPr="00B751BD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6D27A9" w:rsidRPr="00B751BD">
        <w:rPr>
          <w:rFonts w:ascii="Arial" w:hAnsi="Arial" w:cs="Arial"/>
          <w:sz w:val="28"/>
          <w:szCs w:val="28"/>
        </w:rPr>
        <w:t>d'abondance</w:t>
      </w:r>
      <w:proofErr w:type="spellEnd"/>
      <w:r w:rsidR="006D27A9" w:rsidRPr="00B751BD">
        <w:rPr>
          <w:rFonts w:ascii="Arial" w:hAnsi="Arial" w:cs="Arial"/>
          <w:sz w:val="28"/>
          <w:szCs w:val="28"/>
        </w:rPr>
        <w:t>' between 2 dates (Choose dates of your choice)</w:t>
      </w:r>
      <w:r w:rsidRPr="00B751BD">
        <w:rPr>
          <w:rFonts w:ascii="Arial" w:hAnsi="Arial" w:cs="Arial"/>
          <w:sz w:val="28"/>
          <w:szCs w:val="28"/>
        </w:rPr>
        <w:t>.</w:t>
      </w:r>
    </w:p>
    <w:p w14:paraId="284FD5CC" w14:textId="77777777" w:rsidR="000F0B6F" w:rsidRPr="00B751BD" w:rsidRDefault="000F0B6F" w:rsidP="000F0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Order] </w:t>
      </w: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ShippingNam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 xml:space="preserve">'La </w:t>
      </w:r>
      <w:proofErr w:type="spellStart"/>
      <w:r w:rsidRPr="00B751BD">
        <w:rPr>
          <w:rFonts w:ascii="Arial" w:hAnsi="Arial" w:cs="Arial"/>
          <w:color w:val="FF0000"/>
          <w:sz w:val="28"/>
          <w:szCs w:val="28"/>
        </w:rPr>
        <w:t>corne</w:t>
      </w:r>
      <w:proofErr w:type="spellEnd"/>
      <w:r w:rsidRPr="00B751BD">
        <w:rPr>
          <w:rFonts w:ascii="Arial" w:hAnsi="Arial" w:cs="Arial"/>
          <w:color w:val="FF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FF0000"/>
          <w:sz w:val="28"/>
          <w:szCs w:val="28"/>
        </w:rPr>
        <w:t>d''abondance</w:t>
      </w:r>
      <w:proofErr w:type="spellEnd"/>
      <w:r w:rsidRPr="00B751BD">
        <w:rPr>
          <w:rFonts w:ascii="Arial" w:hAnsi="Arial" w:cs="Arial"/>
          <w:color w:val="FF0000"/>
          <w:sz w:val="28"/>
          <w:szCs w:val="28"/>
        </w:rPr>
        <w:t>'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and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</w:p>
    <w:p w14:paraId="55932ECF" w14:textId="325DFF40" w:rsidR="000F0B6F" w:rsidRPr="00B751BD" w:rsidRDefault="000F0B6F" w:rsidP="000F0B6F">
      <w:pPr>
        <w:rPr>
          <w:rFonts w:ascii="Arial" w:hAnsi="Arial" w:cs="Arial"/>
          <w:color w:val="FF0000"/>
          <w:sz w:val="28"/>
          <w:szCs w:val="28"/>
        </w:rPr>
      </w:pP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ShippingDat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BETWEE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2022-07-15'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AND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2022-07-20'</w:t>
      </w:r>
    </w:p>
    <w:p w14:paraId="5B15FB83" w14:textId="77777777" w:rsidR="00364D99" w:rsidRPr="00B751BD" w:rsidRDefault="00364D99" w:rsidP="000F0B6F">
      <w:pPr>
        <w:rPr>
          <w:rFonts w:ascii="Arial" w:hAnsi="Arial" w:cs="Arial"/>
          <w:color w:val="FF0000"/>
          <w:sz w:val="28"/>
          <w:szCs w:val="28"/>
        </w:rPr>
      </w:pPr>
    </w:p>
    <w:p w14:paraId="5C7CCF2D" w14:textId="35656D2C" w:rsidR="002A7AC4" w:rsidRPr="00B751BD" w:rsidRDefault="00364D99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CFA1B4F" wp14:editId="355C560D">
            <wp:extent cx="6092406" cy="6324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5549" cy="63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932A" w14:textId="77777777" w:rsidR="00E26B00" w:rsidRPr="00B751BD" w:rsidRDefault="00E26B00" w:rsidP="006D27A9">
      <w:pPr>
        <w:rPr>
          <w:rFonts w:ascii="Arial" w:hAnsi="Arial" w:cs="Arial"/>
          <w:sz w:val="28"/>
          <w:szCs w:val="28"/>
        </w:rPr>
      </w:pPr>
    </w:p>
    <w:p w14:paraId="75CCB790" w14:textId="284BD7EE" w:rsidR="006D27A9" w:rsidRPr="00B751BD" w:rsidRDefault="002A7AC4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8</w:t>
      </w:r>
      <w:r w:rsidR="006D27A9" w:rsidRPr="00B751BD">
        <w:rPr>
          <w:rFonts w:ascii="Arial" w:hAnsi="Arial" w:cs="Arial"/>
          <w:sz w:val="28"/>
          <w:szCs w:val="28"/>
        </w:rPr>
        <w:t>.Print the products supplied by 'Exotic Liquids'.</w:t>
      </w:r>
    </w:p>
    <w:p w14:paraId="4CF0A1CB" w14:textId="671CCBEB" w:rsidR="00364D99" w:rsidRPr="00B751BD" w:rsidRDefault="00B02A60" w:rsidP="006D27A9">
      <w:pPr>
        <w:rPr>
          <w:rFonts w:ascii="Arial" w:hAnsi="Arial" w:cs="Arial"/>
          <w:color w:val="FF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Product </w:t>
      </w:r>
      <w:proofErr w:type="gramStart"/>
      <w:r w:rsidRPr="00B751BD">
        <w:rPr>
          <w:rFonts w:ascii="Arial" w:hAnsi="Arial" w:cs="Arial"/>
          <w:color w:val="0000FF"/>
          <w:sz w:val="28"/>
          <w:szCs w:val="28"/>
        </w:rPr>
        <w:t>where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 xml:space="preserve"> Supplied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Exotic Liquids'</w:t>
      </w:r>
    </w:p>
    <w:p w14:paraId="56C7E39E" w14:textId="32C87B43" w:rsidR="00B02A60" w:rsidRPr="00B751BD" w:rsidRDefault="00B02A60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02D9AF9" wp14:editId="53FE4106">
            <wp:extent cx="5486400" cy="9601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3626" cy="9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41EAE" w14:textId="77777777" w:rsidR="00B02A60" w:rsidRPr="00B751BD" w:rsidRDefault="00B02A60" w:rsidP="006D27A9">
      <w:pPr>
        <w:rPr>
          <w:rFonts w:ascii="Arial" w:hAnsi="Arial" w:cs="Arial"/>
          <w:sz w:val="28"/>
          <w:szCs w:val="28"/>
        </w:rPr>
      </w:pPr>
    </w:p>
    <w:p w14:paraId="48AA4FED" w14:textId="59E37F58" w:rsidR="004D31C2" w:rsidRPr="00B751BD" w:rsidRDefault="00B02A60" w:rsidP="004D31C2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9.</w:t>
      </w:r>
      <w:r w:rsidR="003C7F3D" w:rsidRPr="00B751BD">
        <w:rPr>
          <w:rFonts w:ascii="Arial" w:hAnsi="Arial" w:cs="Arial"/>
          <w:sz w:val="28"/>
          <w:szCs w:val="28"/>
        </w:rPr>
        <w:t>P</w:t>
      </w:r>
      <w:r w:rsidR="006D27A9" w:rsidRPr="00B751BD">
        <w:rPr>
          <w:rFonts w:ascii="Arial" w:hAnsi="Arial" w:cs="Arial"/>
          <w:sz w:val="28"/>
          <w:szCs w:val="28"/>
        </w:rPr>
        <w:t>rint the average quantity ordered for every product</w:t>
      </w:r>
    </w:p>
    <w:p w14:paraId="07992F95" w14:textId="246DAB58" w:rsidR="00532A4D" w:rsidRPr="00B751BD" w:rsidRDefault="00532A4D" w:rsidP="004D31C2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E5305F8" wp14:editId="4F58D39C">
            <wp:extent cx="4235528" cy="18440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3676" cy="1851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CDE12" w14:textId="77777777" w:rsidR="00081437" w:rsidRPr="00B751BD" w:rsidRDefault="00081437" w:rsidP="004D31C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8"/>
          <w:szCs w:val="28"/>
        </w:rPr>
      </w:pPr>
    </w:p>
    <w:p w14:paraId="48C9046C" w14:textId="2DBBDF28" w:rsidR="004D31C2" w:rsidRPr="00B751BD" w:rsidRDefault="004D31C2" w:rsidP="004D31C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roductID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FF"/>
          <w:sz w:val="28"/>
          <w:szCs w:val="28"/>
        </w:rPr>
        <w:t>AVG</w:t>
      </w:r>
      <w:r w:rsidRPr="00B751BD">
        <w:rPr>
          <w:rFonts w:ascii="Arial" w:hAnsi="Arial" w:cs="Arial"/>
          <w:color w:val="808080"/>
          <w:sz w:val="28"/>
          <w:szCs w:val="28"/>
        </w:rPr>
        <w:t>(</w:t>
      </w:r>
      <w:r w:rsidRPr="00B751BD">
        <w:rPr>
          <w:rFonts w:ascii="Arial" w:hAnsi="Arial" w:cs="Arial"/>
          <w:color w:val="000000"/>
          <w:sz w:val="28"/>
          <w:szCs w:val="28"/>
        </w:rPr>
        <w:t>Quantity</w:t>
      </w:r>
      <w:r w:rsidRPr="00B751BD">
        <w:rPr>
          <w:rFonts w:ascii="Arial" w:hAnsi="Arial" w:cs="Arial"/>
          <w:color w:val="808080"/>
          <w:sz w:val="28"/>
          <w:szCs w:val="28"/>
        </w:rPr>
        <w:t>)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AverageQuantity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</w:p>
    <w:p w14:paraId="4D90B3F4" w14:textId="0E453D9A" w:rsidR="004D31C2" w:rsidRPr="00B751BD" w:rsidRDefault="004D31C2" w:rsidP="004D31C2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rderItem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Group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gramStart"/>
      <w:r w:rsidRPr="00B751BD">
        <w:rPr>
          <w:rFonts w:ascii="Arial" w:hAnsi="Arial" w:cs="Arial"/>
          <w:color w:val="0000FF"/>
          <w:sz w:val="28"/>
          <w:szCs w:val="28"/>
        </w:rPr>
        <w:t>By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roductID</w:t>
      </w:r>
      <w:proofErr w:type="spellEnd"/>
    </w:p>
    <w:p w14:paraId="1158ED47" w14:textId="77777777" w:rsidR="00532A4D" w:rsidRPr="00B751BD" w:rsidRDefault="00532A4D" w:rsidP="004D31C2">
      <w:pPr>
        <w:rPr>
          <w:rFonts w:ascii="Arial" w:hAnsi="Arial" w:cs="Arial"/>
          <w:color w:val="000000"/>
          <w:sz w:val="28"/>
          <w:szCs w:val="28"/>
        </w:rPr>
      </w:pPr>
    </w:p>
    <w:p w14:paraId="425E1D38" w14:textId="7D6BC739" w:rsidR="00B02A60" w:rsidRPr="00B751BD" w:rsidRDefault="00532A4D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AC6C56D" wp14:editId="3A920136">
            <wp:extent cx="2956757" cy="13639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8717" cy="136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1BEA8" w14:textId="77777777" w:rsidR="00133254" w:rsidRPr="00B751BD" w:rsidRDefault="00133254" w:rsidP="006D27A9">
      <w:pPr>
        <w:rPr>
          <w:rFonts w:ascii="Arial" w:hAnsi="Arial" w:cs="Arial"/>
          <w:sz w:val="28"/>
          <w:szCs w:val="28"/>
        </w:rPr>
      </w:pPr>
    </w:p>
    <w:p w14:paraId="43DADCFA" w14:textId="7DD3C6C0" w:rsidR="006D27A9" w:rsidRPr="00B751BD" w:rsidRDefault="004D31C2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10.</w:t>
      </w:r>
      <w:r w:rsidR="006D27A9" w:rsidRPr="00B751BD">
        <w:rPr>
          <w:rFonts w:ascii="Arial" w:hAnsi="Arial" w:cs="Arial"/>
          <w:sz w:val="28"/>
          <w:szCs w:val="28"/>
        </w:rPr>
        <w:t>Print all the Shipping company name and the ship names if they are operational</w:t>
      </w:r>
      <w:r w:rsidRPr="00B751BD">
        <w:rPr>
          <w:rFonts w:ascii="Arial" w:hAnsi="Arial" w:cs="Arial"/>
          <w:sz w:val="28"/>
          <w:szCs w:val="28"/>
        </w:rPr>
        <w:t>.</w:t>
      </w:r>
    </w:p>
    <w:p w14:paraId="407CB441" w14:textId="0C1D737A" w:rsidR="00AC6013" w:rsidRPr="00B751BD" w:rsidRDefault="00B80D0F" w:rsidP="006D27A9">
      <w:pPr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ShippingNam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Order] </w:t>
      </w: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Operational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1</w:t>
      </w:r>
    </w:p>
    <w:p w14:paraId="60E3D1DB" w14:textId="1A5731E4" w:rsidR="00B80D0F" w:rsidRPr="00B751BD" w:rsidRDefault="00B80D0F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E21AB75" wp14:editId="0003000C">
            <wp:extent cx="2328793" cy="1333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5462" cy="133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B1E91" w14:textId="77777777" w:rsidR="004D31C2" w:rsidRPr="00B751BD" w:rsidRDefault="004D31C2" w:rsidP="006D27A9">
      <w:pPr>
        <w:rPr>
          <w:rFonts w:ascii="Arial" w:hAnsi="Arial" w:cs="Arial"/>
          <w:sz w:val="28"/>
          <w:szCs w:val="28"/>
        </w:rPr>
      </w:pPr>
    </w:p>
    <w:p w14:paraId="63B75B09" w14:textId="2886FCAD" w:rsidR="00AF742F" w:rsidRPr="00B751BD" w:rsidRDefault="004D31C2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11.</w:t>
      </w:r>
      <w:r w:rsidR="006D27A9" w:rsidRPr="00B751BD">
        <w:rPr>
          <w:rFonts w:ascii="Arial" w:hAnsi="Arial" w:cs="Arial"/>
          <w:sz w:val="28"/>
          <w:szCs w:val="28"/>
        </w:rPr>
        <w:t>Print all Employees with Manager Name</w:t>
      </w:r>
      <w:r w:rsidRPr="00B751BD">
        <w:rPr>
          <w:rFonts w:ascii="Arial" w:hAnsi="Arial" w:cs="Arial"/>
          <w:sz w:val="28"/>
          <w:szCs w:val="28"/>
        </w:rPr>
        <w:t>.</w:t>
      </w:r>
    </w:p>
    <w:p w14:paraId="0940E8DF" w14:textId="673BADBB" w:rsidR="00745D40" w:rsidRPr="00B751BD" w:rsidRDefault="00B812D4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784DB50" wp14:editId="03B1117F">
            <wp:extent cx="5731510" cy="216916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3A5EF" w14:textId="77777777" w:rsidR="00B812D4" w:rsidRPr="00B751BD" w:rsidRDefault="00B812D4" w:rsidP="00AE67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8"/>
          <w:szCs w:val="28"/>
        </w:rPr>
      </w:pPr>
    </w:p>
    <w:p w14:paraId="558BE8CE" w14:textId="3AF8F820" w:rsidR="00AE67D9" w:rsidRPr="00B751BD" w:rsidRDefault="00AE67D9" w:rsidP="00AE67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E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Employee_First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+</w:t>
      </w:r>
      <w:r w:rsidRPr="00B751BD">
        <w:rPr>
          <w:rFonts w:ascii="Arial" w:hAnsi="Arial" w:cs="Arial"/>
          <w:color w:val="FF0000"/>
          <w:sz w:val="28"/>
          <w:szCs w:val="28"/>
        </w:rPr>
        <w:t>' '</w:t>
      </w:r>
      <w:r w:rsidRPr="00B751BD">
        <w:rPr>
          <w:rFonts w:ascii="Arial" w:hAnsi="Arial" w:cs="Arial"/>
          <w:color w:val="808080"/>
          <w:sz w:val="28"/>
          <w:szCs w:val="28"/>
        </w:rPr>
        <w:t>+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E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Employee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>_LastNam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Employee Name]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M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Manager_Nam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Manager Name]</w:t>
      </w:r>
    </w:p>
    <w:p w14:paraId="736F047E" w14:textId="169E38E7" w:rsidR="00AE67D9" w:rsidRPr="00B751BD" w:rsidRDefault="00AE67D9" w:rsidP="00AE67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  <w:t>Employee E</w:t>
      </w:r>
    </w:p>
    <w:p w14:paraId="050C57EE" w14:textId="77777777" w:rsidR="00AE67D9" w:rsidRPr="00B751BD" w:rsidRDefault="00AE67D9" w:rsidP="00AE67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INNER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JOIN</w:t>
      </w:r>
      <w:r w:rsidRPr="00B751BD">
        <w:rPr>
          <w:rFonts w:ascii="Arial" w:hAnsi="Arial" w:cs="Arial"/>
          <w:color w:val="000000"/>
          <w:sz w:val="28"/>
          <w:szCs w:val="28"/>
        </w:rPr>
        <w:tab/>
        <w:t>Manager M</w:t>
      </w:r>
    </w:p>
    <w:p w14:paraId="4595E634" w14:textId="4EF9A9EB" w:rsidR="00AE67D9" w:rsidRPr="00B751BD" w:rsidRDefault="00AE67D9" w:rsidP="00AE67D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ON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E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ManagerID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M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MID</w:t>
      </w:r>
    </w:p>
    <w:p w14:paraId="3F0044E0" w14:textId="77777777" w:rsidR="00AF742F" w:rsidRPr="00B751BD" w:rsidRDefault="00AF742F" w:rsidP="00AF742F">
      <w:pPr>
        <w:rPr>
          <w:rFonts w:ascii="Arial" w:hAnsi="Arial" w:cs="Arial"/>
          <w:sz w:val="28"/>
          <w:szCs w:val="28"/>
        </w:rPr>
      </w:pPr>
    </w:p>
    <w:p w14:paraId="2DD226D5" w14:textId="1747F7F6" w:rsidR="00AF742F" w:rsidRPr="00B751BD" w:rsidRDefault="00AF742F" w:rsidP="00AF742F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4A3017D" wp14:editId="7502F9DE">
            <wp:extent cx="3317875" cy="14478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19798" cy="144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63262" w14:textId="77777777" w:rsidR="00B104C8" w:rsidRPr="00B751BD" w:rsidRDefault="00B104C8" w:rsidP="006D27A9">
      <w:pPr>
        <w:rPr>
          <w:rFonts w:ascii="Arial" w:hAnsi="Arial" w:cs="Arial"/>
          <w:sz w:val="28"/>
          <w:szCs w:val="28"/>
        </w:rPr>
      </w:pPr>
    </w:p>
    <w:p w14:paraId="738191B6" w14:textId="188060AE" w:rsidR="006D27A9" w:rsidRPr="00B751BD" w:rsidRDefault="004D31C2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sz w:val="28"/>
          <w:szCs w:val="28"/>
        </w:rPr>
        <w:t>12.</w:t>
      </w:r>
      <w:r w:rsidR="006D27A9" w:rsidRPr="00B751BD">
        <w:rPr>
          <w:rFonts w:ascii="Arial" w:hAnsi="Arial" w:cs="Arial"/>
          <w:sz w:val="28"/>
          <w:szCs w:val="28"/>
        </w:rPr>
        <w:t>Print the bill for a given order id</w:t>
      </w:r>
      <w:r w:rsidRPr="00B751BD">
        <w:rPr>
          <w:rFonts w:ascii="Arial" w:hAnsi="Arial" w:cs="Arial"/>
          <w:sz w:val="28"/>
          <w:szCs w:val="28"/>
        </w:rPr>
        <w:t>. B</w:t>
      </w:r>
      <w:r w:rsidR="006D27A9" w:rsidRPr="00B751BD">
        <w:rPr>
          <w:rFonts w:ascii="Arial" w:hAnsi="Arial" w:cs="Arial"/>
          <w:sz w:val="28"/>
          <w:szCs w:val="28"/>
        </w:rPr>
        <w:t xml:space="preserve">ill should contain </w:t>
      </w:r>
      <w:proofErr w:type="spellStart"/>
      <w:r w:rsidR="006D27A9" w:rsidRPr="00B751BD">
        <w:rPr>
          <w:rFonts w:ascii="Arial" w:hAnsi="Arial" w:cs="Arial"/>
          <w:sz w:val="28"/>
          <w:szCs w:val="28"/>
        </w:rPr>
        <w:t>Productname</w:t>
      </w:r>
      <w:proofErr w:type="spellEnd"/>
      <w:r w:rsidR="006D27A9" w:rsidRPr="00B751BD">
        <w:rPr>
          <w:rFonts w:ascii="Arial" w:hAnsi="Arial" w:cs="Arial"/>
          <w:sz w:val="28"/>
          <w:szCs w:val="28"/>
        </w:rPr>
        <w:t xml:space="preserve">, </w:t>
      </w:r>
      <w:proofErr w:type="spellStart"/>
      <w:r w:rsidR="006D27A9" w:rsidRPr="00B751BD">
        <w:rPr>
          <w:rFonts w:ascii="Arial" w:hAnsi="Arial" w:cs="Arial"/>
          <w:sz w:val="28"/>
          <w:szCs w:val="28"/>
        </w:rPr>
        <w:t>Categoryname</w:t>
      </w:r>
      <w:proofErr w:type="spellEnd"/>
      <w:r w:rsidR="006D27A9" w:rsidRPr="00B751BD">
        <w:rPr>
          <w:rFonts w:ascii="Arial" w:hAnsi="Arial" w:cs="Arial"/>
          <w:sz w:val="28"/>
          <w:szCs w:val="28"/>
        </w:rPr>
        <w:t>,</w:t>
      </w:r>
      <w:r w:rsidR="008B47FA" w:rsidRPr="00B751BD">
        <w:rPr>
          <w:rFonts w:ascii="Arial" w:hAnsi="Arial" w:cs="Arial"/>
          <w:sz w:val="28"/>
          <w:szCs w:val="28"/>
        </w:rPr>
        <w:t xml:space="preserve"> </w:t>
      </w:r>
      <w:r w:rsidR="006D27A9" w:rsidRPr="00B751BD">
        <w:rPr>
          <w:rFonts w:ascii="Arial" w:hAnsi="Arial" w:cs="Arial"/>
          <w:sz w:val="28"/>
          <w:szCs w:val="28"/>
        </w:rPr>
        <w:t>price after discount</w:t>
      </w:r>
      <w:r w:rsidRPr="00B751BD">
        <w:rPr>
          <w:rFonts w:ascii="Arial" w:hAnsi="Arial" w:cs="Arial"/>
          <w:sz w:val="28"/>
          <w:szCs w:val="28"/>
        </w:rPr>
        <w:t>.</w:t>
      </w:r>
    </w:p>
    <w:p w14:paraId="591A0038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creat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tabl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roductFinal</w:t>
      </w:r>
      <w:proofErr w:type="spellEnd"/>
    </w:p>
    <w:p w14:paraId="55874945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(</w:t>
      </w:r>
    </w:p>
    <w:p w14:paraId="4212CF9B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00"/>
          <w:sz w:val="28"/>
          <w:szCs w:val="28"/>
        </w:rPr>
        <w:tab/>
        <w:t xml:space="preserve">PID </w:t>
      </w:r>
      <w:r w:rsidRPr="00B751BD">
        <w:rPr>
          <w:rFonts w:ascii="Arial" w:hAnsi="Arial" w:cs="Arial"/>
          <w:color w:val="0000FF"/>
          <w:sz w:val="28"/>
          <w:szCs w:val="28"/>
        </w:rPr>
        <w:t>in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NO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NULL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PRIMARY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KEY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</w:p>
    <w:p w14:paraId="66B34A98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00"/>
          <w:sz w:val="28"/>
          <w:szCs w:val="28"/>
        </w:rPr>
        <w:tab/>
        <w:t xml:space="preserve">ProductName </w:t>
      </w:r>
      <w:proofErr w:type="spellStart"/>
      <w:proofErr w:type="gramStart"/>
      <w:r w:rsidRPr="00B751BD">
        <w:rPr>
          <w:rFonts w:ascii="Arial" w:hAnsi="Arial" w:cs="Arial"/>
          <w:color w:val="0000FF"/>
          <w:sz w:val="28"/>
          <w:szCs w:val="28"/>
        </w:rPr>
        <w:t>nvarchar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(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>50</w:t>
      </w:r>
      <w:r w:rsidRPr="00B751BD">
        <w:rPr>
          <w:rFonts w:ascii="Arial" w:hAnsi="Arial" w:cs="Arial"/>
          <w:color w:val="808080"/>
          <w:sz w:val="28"/>
          <w:szCs w:val="28"/>
        </w:rPr>
        <w:t>),</w:t>
      </w:r>
    </w:p>
    <w:p w14:paraId="07418888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gramStart"/>
      <w:r w:rsidRPr="00B751BD">
        <w:rPr>
          <w:rFonts w:ascii="Arial" w:hAnsi="Arial" w:cs="Arial"/>
          <w:color w:val="0000FF"/>
          <w:sz w:val="28"/>
          <w:szCs w:val="28"/>
        </w:rPr>
        <w:t>decimal</w:t>
      </w:r>
      <w:r w:rsidRPr="00B751BD">
        <w:rPr>
          <w:rFonts w:ascii="Arial" w:hAnsi="Arial" w:cs="Arial"/>
          <w:color w:val="808080"/>
          <w:sz w:val="28"/>
          <w:szCs w:val="28"/>
        </w:rPr>
        <w:t>(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>12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>2</w:t>
      </w:r>
      <w:r w:rsidRPr="00B751BD">
        <w:rPr>
          <w:rFonts w:ascii="Arial" w:hAnsi="Arial" w:cs="Arial"/>
          <w:color w:val="808080"/>
          <w:sz w:val="28"/>
          <w:szCs w:val="28"/>
        </w:rPr>
        <w:t>),</w:t>
      </w:r>
    </w:p>
    <w:p w14:paraId="781F7EAD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00"/>
          <w:sz w:val="28"/>
          <w:szCs w:val="28"/>
        </w:rPr>
        <w:tab/>
        <w:t xml:space="preserve">Discount </w:t>
      </w:r>
      <w:proofErr w:type="gramStart"/>
      <w:r w:rsidRPr="00B751BD">
        <w:rPr>
          <w:rFonts w:ascii="Arial" w:hAnsi="Arial" w:cs="Arial"/>
          <w:color w:val="0000FF"/>
          <w:sz w:val="28"/>
          <w:szCs w:val="28"/>
        </w:rPr>
        <w:t>decimal</w:t>
      </w:r>
      <w:r w:rsidRPr="00B751BD">
        <w:rPr>
          <w:rFonts w:ascii="Arial" w:hAnsi="Arial" w:cs="Arial"/>
          <w:color w:val="808080"/>
          <w:sz w:val="28"/>
          <w:szCs w:val="28"/>
        </w:rPr>
        <w:t>(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>12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>2</w:t>
      </w:r>
      <w:r w:rsidRPr="00B751BD">
        <w:rPr>
          <w:rFonts w:ascii="Arial" w:hAnsi="Arial" w:cs="Arial"/>
          <w:color w:val="808080"/>
          <w:sz w:val="28"/>
          <w:szCs w:val="28"/>
        </w:rPr>
        <w:t>),</w:t>
      </w:r>
    </w:p>
    <w:p w14:paraId="6B4BB8AB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rice_After_Discount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 xml:space="preserve">AS </w:t>
      </w:r>
      <w:r w:rsidRPr="00B751BD">
        <w:rPr>
          <w:rFonts w:ascii="Arial" w:hAnsi="Arial" w:cs="Arial"/>
          <w:color w:val="808080"/>
          <w:sz w:val="28"/>
          <w:szCs w:val="28"/>
        </w:rPr>
        <w:t>((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100 </w:t>
      </w:r>
      <w:r w:rsidRPr="00B751BD">
        <w:rPr>
          <w:rFonts w:ascii="Arial" w:hAnsi="Arial" w:cs="Arial"/>
          <w:color w:val="808080"/>
          <w:sz w:val="28"/>
          <w:szCs w:val="28"/>
        </w:rPr>
        <w:t>-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Discount</w:t>
      </w:r>
      <w:r w:rsidRPr="00B751BD">
        <w:rPr>
          <w:rFonts w:ascii="Arial" w:hAnsi="Arial" w:cs="Arial"/>
          <w:color w:val="808080"/>
          <w:sz w:val="28"/>
          <w:szCs w:val="28"/>
        </w:rPr>
        <w:t>)/</w:t>
      </w:r>
      <w:r w:rsidRPr="00B751BD">
        <w:rPr>
          <w:rFonts w:ascii="Arial" w:hAnsi="Arial" w:cs="Arial"/>
          <w:color w:val="000000"/>
          <w:sz w:val="28"/>
          <w:szCs w:val="28"/>
        </w:rPr>
        <w:t>100</w:t>
      </w:r>
      <w:r w:rsidRPr="00B751BD">
        <w:rPr>
          <w:rFonts w:ascii="Arial" w:hAnsi="Arial" w:cs="Arial"/>
          <w:color w:val="808080"/>
          <w:sz w:val="28"/>
          <w:szCs w:val="28"/>
        </w:rPr>
        <w:t>)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*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</w:p>
    <w:p w14:paraId="52F861D8" w14:textId="77777777" w:rsidR="00B751BD" w:rsidRPr="00B751BD" w:rsidRDefault="00B751BD" w:rsidP="00B751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)</w:t>
      </w:r>
    </w:p>
    <w:p w14:paraId="1009A7E4" w14:textId="77777777" w:rsidR="00B751BD" w:rsidRPr="00B751BD" w:rsidRDefault="00B751BD" w:rsidP="006D27A9">
      <w:pPr>
        <w:rPr>
          <w:rFonts w:ascii="Arial" w:hAnsi="Arial" w:cs="Arial"/>
          <w:sz w:val="28"/>
          <w:szCs w:val="28"/>
        </w:rPr>
      </w:pPr>
    </w:p>
    <w:p w14:paraId="04CDE5AF" w14:textId="5E46C90A" w:rsidR="004E4304" w:rsidRPr="00B751BD" w:rsidRDefault="004E4304" w:rsidP="004E43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I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OrderID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,</w:t>
      </w:r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Product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Category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Price_After_Discount</w:t>
      </w:r>
      <w:proofErr w:type="spellEnd"/>
    </w:p>
    <w:p w14:paraId="69F118BA" w14:textId="7E0E743F" w:rsidR="004E4304" w:rsidRPr="00B751BD" w:rsidRDefault="004E4304" w:rsidP="004E43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roductFinal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P </w:t>
      </w:r>
    </w:p>
    <w:p w14:paraId="614E9393" w14:textId="74992C1A" w:rsidR="004E4304" w:rsidRPr="00B751BD" w:rsidRDefault="004E4304" w:rsidP="004E43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INNER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JOI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rderItem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OI</w:t>
      </w:r>
    </w:p>
    <w:p w14:paraId="1E805FD9" w14:textId="7F996D8D" w:rsidR="004E4304" w:rsidRPr="00B751BD" w:rsidRDefault="004E4304" w:rsidP="004E43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O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PID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OI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ProductID</w:t>
      </w:r>
      <w:proofErr w:type="spellEnd"/>
      <w:proofErr w:type="gramEnd"/>
    </w:p>
    <w:p w14:paraId="3DE9BB75" w14:textId="4ED47F4B" w:rsidR="004E4304" w:rsidRPr="00B751BD" w:rsidRDefault="004E4304" w:rsidP="004E430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r w:rsidRPr="00B751BD">
        <w:rPr>
          <w:rFonts w:ascii="Arial" w:hAnsi="Arial" w:cs="Arial"/>
          <w:color w:val="000000"/>
          <w:sz w:val="28"/>
          <w:szCs w:val="28"/>
        </w:rPr>
        <w:tab/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I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OrderID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105 </w:t>
      </w:r>
    </w:p>
    <w:p w14:paraId="7082700A" w14:textId="77777777" w:rsidR="004E4304" w:rsidRPr="00B751BD" w:rsidRDefault="004E4304" w:rsidP="006D27A9">
      <w:pPr>
        <w:rPr>
          <w:rFonts w:ascii="Arial" w:hAnsi="Arial" w:cs="Arial"/>
          <w:sz w:val="28"/>
          <w:szCs w:val="28"/>
        </w:rPr>
      </w:pPr>
    </w:p>
    <w:p w14:paraId="72F764E1" w14:textId="077A0E47" w:rsidR="004E4304" w:rsidRPr="00B751BD" w:rsidRDefault="004E4304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5AE96A9" wp14:editId="2B416986">
            <wp:extent cx="5731510" cy="76962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98FC5" w14:textId="1639068F" w:rsidR="00EF053D" w:rsidRPr="00B751BD" w:rsidRDefault="00EF053D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34B3DB6" wp14:editId="34E6D2FD">
            <wp:extent cx="5708847" cy="1409700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8187" cy="141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839D7" w14:textId="24BD5CD7" w:rsidR="004E4304" w:rsidRPr="00B751BD" w:rsidRDefault="004E4304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0B39E1E2" wp14:editId="137F9397">
            <wp:extent cx="5717172" cy="594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7389" cy="5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3F51" w14:textId="77777777" w:rsidR="00EF053D" w:rsidRPr="00B751BD" w:rsidRDefault="00EF053D" w:rsidP="006D27A9">
      <w:pPr>
        <w:rPr>
          <w:rFonts w:ascii="Arial" w:hAnsi="Arial" w:cs="Arial"/>
          <w:sz w:val="28"/>
          <w:szCs w:val="28"/>
        </w:rPr>
      </w:pPr>
    </w:p>
    <w:p w14:paraId="34A437AF" w14:textId="6DBA3A6F" w:rsidR="00EF053D" w:rsidRPr="00B751BD" w:rsidRDefault="00EF053D" w:rsidP="006D27A9">
      <w:pPr>
        <w:rPr>
          <w:rFonts w:ascii="Arial" w:hAnsi="Arial" w:cs="Arial"/>
          <w:sz w:val="28"/>
          <w:szCs w:val="28"/>
        </w:rPr>
      </w:pPr>
      <w:r w:rsidRPr="00B751BD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6D247B5" wp14:editId="4895A139">
            <wp:extent cx="5731510" cy="1350645"/>
            <wp:effectExtent l="0" t="0" r="254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76AE8" w14:textId="77777777" w:rsidR="001B5A85" w:rsidRDefault="001B5A85" w:rsidP="00B73DDD">
      <w:pPr>
        <w:rPr>
          <w:rFonts w:ascii="Arial" w:hAnsi="Arial" w:cs="Arial"/>
          <w:sz w:val="28"/>
          <w:szCs w:val="28"/>
          <w:highlight w:val="white"/>
        </w:rPr>
      </w:pPr>
    </w:p>
    <w:p w14:paraId="1865123A" w14:textId="78F1D7F9" w:rsidR="00B73DDD" w:rsidRPr="00B751BD" w:rsidRDefault="00B73DDD" w:rsidP="00B73DDD">
      <w:pPr>
        <w:rPr>
          <w:rFonts w:ascii="Arial" w:hAnsi="Arial" w:cs="Arial"/>
          <w:sz w:val="28"/>
          <w:szCs w:val="28"/>
          <w:highlight w:val="white"/>
        </w:rPr>
      </w:pPr>
      <w:r w:rsidRPr="00B751BD">
        <w:rPr>
          <w:rFonts w:ascii="Arial" w:hAnsi="Arial" w:cs="Arial"/>
          <w:sz w:val="28"/>
          <w:szCs w:val="28"/>
          <w:highlight w:val="white"/>
        </w:rPr>
        <w:t>13. Print the Total price of orders which have the products supplied by 'Exotic Liquids' if the price is &gt; 50 and also print it by Shipping company's Name.</w:t>
      </w:r>
    </w:p>
    <w:p w14:paraId="7878FDAE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select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O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TotalAmount</w:t>
      </w:r>
      <w:proofErr w:type="spellEnd"/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FF"/>
          <w:sz w:val="28"/>
          <w:szCs w:val="28"/>
        </w:rPr>
        <w:t>as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Total Price of Orders]</w:t>
      </w:r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Supplied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ShippingName</w:t>
      </w:r>
      <w:proofErr w:type="spellEnd"/>
      <w:r w:rsidRPr="00B751BD">
        <w:rPr>
          <w:rFonts w:ascii="Arial" w:hAnsi="Arial" w:cs="Arial"/>
          <w:color w:val="808080"/>
          <w:sz w:val="28"/>
          <w:szCs w:val="28"/>
        </w:rPr>
        <w:t>,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</w:p>
    <w:p w14:paraId="54A8E868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from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[Order] O</w:t>
      </w:r>
    </w:p>
    <w:p w14:paraId="6EE8C2B5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Join</w:t>
      </w:r>
      <w:r w:rsidRPr="00B751BD">
        <w:rPr>
          <w:rFonts w:ascii="Arial" w:hAnsi="Arial" w:cs="Arial"/>
          <w:color w:val="000000"/>
          <w:sz w:val="28"/>
          <w:szCs w:val="28"/>
        </w:rPr>
        <w:tab/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OrderItem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OI</w:t>
      </w:r>
    </w:p>
    <w:p w14:paraId="72828D4A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O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000000"/>
          <w:sz w:val="28"/>
          <w:szCs w:val="28"/>
        </w:rPr>
        <w:tab/>
        <w:t xml:space="preserve"> O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ID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OI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OrderID</w:t>
      </w:r>
      <w:proofErr w:type="spellEnd"/>
      <w:proofErr w:type="gramEnd"/>
    </w:p>
    <w:p w14:paraId="157353AF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808080"/>
          <w:sz w:val="28"/>
          <w:szCs w:val="28"/>
        </w:rPr>
        <w:t>Joi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Product P</w:t>
      </w:r>
    </w:p>
    <w:p w14:paraId="045E2789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ON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   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ID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OI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ProductID</w:t>
      </w:r>
      <w:proofErr w:type="spellEnd"/>
      <w:proofErr w:type="gramEnd"/>
    </w:p>
    <w:p w14:paraId="2B1F66C5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FF0000"/>
          <w:sz w:val="28"/>
          <w:szCs w:val="28"/>
        </w:rPr>
      </w:pPr>
      <w:r w:rsidRPr="00B751BD">
        <w:rPr>
          <w:rFonts w:ascii="Arial" w:hAnsi="Arial" w:cs="Arial"/>
          <w:color w:val="0000FF"/>
          <w:sz w:val="28"/>
          <w:szCs w:val="28"/>
        </w:rPr>
        <w:t>WHERE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proofErr w:type="gram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UnitPrice</w:t>
      </w:r>
      <w:proofErr w:type="spellEnd"/>
      <w:proofErr w:type="gram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&gt;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50 </w:t>
      </w:r>
      <w:r w:rsidRPr="00B751BD">
        <w:rPr>
          <w:rFonts w:ascii="Arial" w:hAnsi="Arial" w:cs="Arial"/>
          <w:color w:val="808080"/>
          <w:sz w:val="28"/>
          <w:szCs w:val="28"/>
        </w:rPr>
        <w:t>AND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 w:rsidRPr="00B751BD">
        <w:rPr>
          <w:rFonts w:ascii="Arial" w:hAnsi="Arial" w:cs="Arial"/>
          <w:color w:val="000000"/>
          <w:sz w:val="28"/>
          <w:szCs w:val="28"/>
        </w:rPr>
        <w:t>P</w:t>
      </w:r>
      <w:r w:rsidRPr="00B751BD">
        <w:rPr>
          <w:rFonts w:ascii="Arial" w:hAnsi="Arial" w:cs="Arial"/>
          <w:color w:val="808080"/>
          <w:sz w:val="28"/>
          <w:szCs w:val="28"/>
        </w:rPr>
        <w:t>.</w:t>
      </w:r>
      <w:r w:rsidRPr="00B751BD">
        <w:rPr>
          <w:rFonts w:ascii="Arial" w:hAnsi="Arial" w:cs="Arial"/>
          <w:color w:val="000000"/>
          <w:sz w:val="28"/>
          <w:szCs w:val="28"/>
        </w:rPr>
        <w:t>Supplied</w:t>
      </w:r>
      <w:proofErr w:type="spellEnd"/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808080"/>
          <w:sz w:val="28"/>
          <w:szCs w:val="28"/>
        </w:rPr>
        <w:t>=</w:t>
      </w:r>
      <w:r w:rsidRPr="00B751BD">
        <w:rPr>
          <w:rFonts w:ascii="Arial" w:hAnsi="Arial" w:cs="Arial"/>
          <w:color w:val="000000"/>
          <w:sz w:val="28"/>
          <w:szCs w:val="28"/>
        </w:rPr>
        <w:t xml:space="preserve"> </w:t>
      </w:r>
      <w:r w:rsidRPr="00B751BD">
        <w:rPr>
          <w:rFonts w:ascii="Arial" w:hAnsi="Arial" w:cs="Arial"/>
          <w:color w:val="FF0000"/>
          <w:sz w:val="28"/>
          <w:szCs w:val="28"/>
        </w:rPr>
        <w:t>'Exotic Liquids'</w:t>
      </w:r>
    </w:p>
    <w:p w14:paraId="6EB66FA7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</w:p>
    <w:p w14:paraId="67E63C92" w14:textId="77777777" w:rsidR="00B73DDD" w:rsidRPr="00B751BD" w:rsidRDefault="00B73DDD" w:rsidP="00B73DD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  <w:r w:rsidRPr="00B751BD">
        <w:rPr>
          <w:rFonts w:ascii="Arial" w:hAnsi="Arial" w:cs="Arial"/>
          <w:noProof/>
          <w:color w:val="000000"/>
          <w:sz w:val="28"/>
          <w:szCs w:val="28"/>
        </w:rPr>
        <w:drawing>
          <wp:inline distT="0" distB="0" distL="0" distR="0" wp14:anchorId="74E004B6" wp14:editId="5121B5AC">
            <wp:extent cx="5440680" cy="1613687"/>
            <wp:effectExtent l="0" t="0" r="762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58352" cy="161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EA441" w14:textId="77777777" w:rsidR="00B73DDD" w:rsidRPr="00B751BD" w:rsidRDefault="00B73DDD" w:rsidP="00B73DDD">
      <w:pPr>
        <w:rPr>
          <w:rFonts w:ascii="Arial" w:hAnsi="Arial" w:cs="Arial"/>
          <w:sz w:val="28"/>
          <w:szCs w:val="28"/>
          <w:highlight w:val="white"/>
        </w:rPr>
      </w:pPr>
    </w:p>
    <w:p w14:paraId="1C60A133" w14:textId="77777777" w:rsidR="00B73DDD" w:rsidRPr="00B751BD" w:rsidRDefault="00B73DDD" w:rsidP="006D27A9">
      <w:pPr>
        <w:rPr>
          <w:rFonts w:ascii="Arial" w:hAnsi="Arial" w:cs="Arial"/>
          <w:sz w:val="28"/>
          <w:szCs w:val="28"/>
        </w:rPr>
      </w:pPr>
    </w:p>
    <w:sectPr w:rsidR="00B73DDD" w:rsidRPr="00B751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7UwNrUwNzY2MbZQ0lEKTi0uzszPAykwrAUAzOQzBCwAAAA="/>
  </w:docVars>
  <w:rsids>
    <w:rsidRoot w:val="00F174AF"/>
    <w:rsid w:val="00044C0E"/>
    <w:rsid w:val="00081437"/>
    <w:rsid w:val="000F06ED"/>
    <w:rsid w:val="000F0B6F"/>
    <w:rsid w:val="00133254"/>
    <w:rsid w:val="0015080C"/>
    <w:rsid w:val="001B5A85"/>
    <w:rsid w:val="001F4C92"/>
    <w:rsid w:val="00284C36"/>
    <w:rsid w:val="00287383"/>
    <w:rsid w:val="002921CB"/>
    <w:rsid w:val="002A7AC4"/>
    <w:rsid w:val="0032782F"/>
    <w:rsid w:val="00364D99"/>
    <w:rsid w:val="00376E87"/>
    <w:rsid w:val="003A200B"/>
    <w:rsid w:val="003C7F3D"/>
    <w:rsid w:val="004537E5"/>
    <w:rsid w:val="004D31C2"/>
    <w:rsid w:val="004E4304"/>
    <w:rsid w:val="00532A4D"/>
    <w:rsid w:val="006C2B47"/>
    <w:rsid w:val="006D27A9"/>
    <w:rsid w:val="00745D40"/>
    <w:rsid w:val="008B47FA"/>
    <w:rsid w:val="00947635"/>
    <w:rsid w:val="00A02E5E"/>
    <w:rsid w:val="00AC6013"/>
    <w:rsid w:val="00AE67D9"/>
    <w:rsid w:val="00AF742F"/>
    <w:rsid w:val="00B02A60"/>
    <w:rsid w:val="00B104C8"/>
    <w:rsid w:val="00B73DDD"/>
    <w:rsid w:val="00B74274"/>
    <w:rsid w:val="00B751BD"/>
    <w:rsid w:val="00B80D0F"/>
    <w:rsid w:val="00B812D4"/>
    <w:rsid w:val="00BB0E4E"/>
    <w:rsid w:val="00E26B00"/>
    <w:rsid w:val="00E65559"/>
    <w:rsid w:val="00EF053D"/>
    <w:rsid w:val="00F1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9FD98"/>
  <w15:chartTrackingRefBased/>
  <w15:docId w15:val="{921726F4-A0F3-458B-BB16-521A87C20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4C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3</TotalTime>
  <Pages>6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vari akshekar</dc:creator>
  <cp:keywords/>
  <dc:description/>
  <cp:lastModifiedBy>Asavari akshekar</cp:lastModifiedBy>
  <cp:revision>33</cp:revision>
  <dcterms:created xsi:type="dcterms:W3CDTF">2022-07-17T12:48:00Z</dcterms:created>
  <dcterms:modified xsi:type="dcterms:W3CDTF">2022-07-20T14:27:00Z</dcterms:modified>
</cp:coreProperties>
</file>